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0212" w14:textId="4E33A26B" w:rsidR="00A07865" w:rsidRDefault="00342B80" w:rsidP="00181540">
      <w:pPr>
        <w:pStyle w:val="HK"/>
      </w:pPr>
      <w:r>
        <w:t>SQL Developer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t xml:space="preserve">ERD </w:t>
      </w:r>
      <w:r>
        <w:rPr>
          <w:rFonts w:hint="eastAsia"/>
        </w:rPr>
        <w:t>생성</w:t>
      </w:r>
    </w:p>
    <w:p w14:paraId="2DEABCA3" w14:textId="4C68B205" w:rsidR="00342B80" w:rsidRDefault="00342B80" w:rsidP="00342B80">
      <w:pPr>
        <w:pStyle w:val="HK10"/>
        <w:ind w:left="703"/>
      </w:pPr>
      <w:r>
        <w:rPr>
          <w:rFonts w:hint="eastAsia"/>
        </w:rPr>
        <w:t>아래 메뉴 선택</w:t>
      </w:r>
    </w:p>
    <w:p w14:paraId="6782350B" w14:textId="0D98EBEE" w:rsidR="00342B80" w:rsidRDefault="00342B80" w:rsidP="00342B80">
      <w:pPr>
        <w:pStyle w:val="HK20"/>
      </w:pPr>
      <w:r>
        <w:rPr>
          <w:noProof/>
        </w:rPr>
        <w:drawing>
          <wp:inline distT="0" distB="0" distL="0" distR="0" wp14:anchorId="5EECB68B" wp14:editId="3A23E1C4">
            <wp:extent cx="6048375" cy="5162550"/>
            <wp:effectExtent l="0" t="0" r="952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5162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FC721" w14:textId="0AF51588" w:rsidR="00342B80" w:rsidRDefault="00342B80" w:rsidP="00342B80">
      <w:pPr>
        <w:pStyle w:val="HK10"/>
        <w:ind w:left="703"/>
      </w:pPr>
      <w:r>
        <w:rPr>
          <w:rFonts w:hint="eastAsia"/>
        </w:rPr>
        <w:lastRenderedPageBreak/>
        <w:t>접속 이름 선택</w:t>
      </w:r>
    </w:p>
    <w:p w14:paraId="7771AA77" w14:textId="7747BF05" w:rsidR="00342B80" w:rsidRDefault="00342B80" w:rsidP="00342B80">
      <w:pPr>
        <w:pStyle w:val="HK20"/>
      </w:pPr>
      <w:r>
        <w:rPr>
          <w:noProof/>
        </w:rPr>
        <w:drawing>
          <wp:inline distT="0" distB="0" distL="0" distR="0" wp14:anchorId="7CF28C59" wp14:editId="7FFF30E2">
            <wp:extent cx="9010650" cy="5838825"/>
            <wp:effectExtent l="0" t="0" r="0" b="9525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010650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82100" w14:textId="4D61E82C" w:rsidR="00342B80" w:rsidRDefault="00342B80" w:rsidP="00342B80">
      <w:pPr>
        <w:pStyle w:val="HK10"/>
        <w:ind w:left="703"/>
      </w:pPr>
      <w:r>
        <w:rPr>
          <w:rFonts w:hint="eastAsia"/>
        </w:rPr>
        <w:lastRenderedPageBreak/>
        <w:t xml:space="preserve">계정선택 </w:t>
      </w:r>
      <w:r>
        <w:t>(OPEN_SOURCE)</w:t>
      </w:r>
    </w:p>
    <w:p w14:paraId="53E8FE29" w14:textId="75E13001" w:rsidR="00342B80" w:rsidRDefault="00342B80" w:rsidP="00342B80">
      <w:pPr>
        <w:pStyle w:val="HK20"/>
      </w:pPr>
      <w:r>
        <w:rPr>
          <w:noProof/>
        </w:rPr>
        <w:drawing>
          <wp:inline distT="0" distB="0" distL="0" distR="0" wp14:anchorId="5AFB9969" wp14:editId="01394583">
            <wp:extent cx="9010650" cy="5838825"/>
            <wp:effectExtent l="0" t="0" r="0" b="952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010650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753AC4" w14:textId="4B5EF33F" w:rsidR="00342B80" w:rsidRDefault="00342B80" w:rsidP="00342B80">
      <w:pPr>
        <w:pStyle w:val="HK10"/>
        <w:ind w:left="703"/>
      </w:pPr>
      <w:r>
        <w:rPr>
          <w:rFonts w:hint="eastAsia"/>
        </w:rPr>
        <w:lastRenderedPageBreak/>
        <w:t>완료 및 저장</w:t>
      </w:r>
    </w:p>
    <w:p w14:paraId="18A7257D" w14:textId="48106D35" w:rsidR="00342B80" w:rsidRDefault="00342B80" w:rsidP="00342B80">
      <w:pPr>
        <w:pStyle w:val="HK20"/>
      </w:pPr>
      <w:r>
        <w:rPr>
          <w:noProof/>
        </w:rPr>
        <w:drawing>
          <wp:inline distT="0" distB="0" distL="0" distR="0" wp14:anchorId="393A7541" wp14:editId="12B100C7">
            <wp:extent cx="9010650" cy="5838825"/>
            <wp:effectExtent l="0" t="0" r="0" b="952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9010650" cy="583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C2E169" w14:textId="735D06C5" w:rsidR="00342B80" w:rsidRDefault="00342B80" w:rsidP="00342B80">
      <w:pPr>
        <w:pStyle w:val="HK10"/>
        <w:ind w:left="703"/>
      </w:pPr>
      <w:r>
        <w:rPr>
          <w:rFonts w:hint="eastAsia"/>
        </w:rPr>
        <w:lastRenderedPageBreak/>
        <w:t>E</w:t>
      </w:r>
      <w:r>
        <w:t xml:space="preserve">R </w:t>
      </w:r>
      <w:r>
        <w:rPr>
          <w:rFonts w:hint="eastAsia"/>
        </w:rPr>
        <w:t>다이어그램 확인</w:t>
      </w:r>
    </w:p>
    <w:p w14:paraId="22C8E622" w14:textId="781AE806" w:rsidR="00342B80" w:rsidRDefault="00342B80" w:rsidP="00342B80">
      <w:pPr>
        <w:pStyle w:val="HK20"/>
        <w:rPr>
          <w:rFonts w:hint="eastAsia"/>
        </w:rPr>
      </w:pPr>
      <w:r>
        <w:rPr>
          <w:noProof/>
        </w:rPr>
        <w:drawing>
          <wp:inline distT="0" distB="0" distL="0" distR="0" wp14:anchorId="3B442577" wp14:editId="405E26AA">
            <wp:extent cx="3048000" cy="3133725"/>
            <wp:effectExtent l="0" t="0" r="0" b="9525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42B80" w:rsidSect="00A07865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1D3F1" w14:textId="77777777" w:rsidR="009150E2" w:rsidRDefault="009150E2" w:rsidP="009772E4">
      <w:pPr>
        <w:spacing w:after="0" w:line="240" w:lineRule="auto"/>
      </w:pPr>
      <w:r>
        <w:separator/>
      </w:r>
    </w:p>
  </w:endnote>
  <w:endnote w:type="continuationSeparator" w:id="0">
    <w:p w14:paraId="4379E007" w14:textId="77777777" w:rsidR="009150E2" w:rsidRDefault="009150E2" w:rsidP="00977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07B775" w14:textId="77777777" w:rsidR="009150E2" w:rsidRDefault="009150E2" w:rsidP="009772E4">
      <w:pPr>
        <w:spacing w:after="0" w:line="240" w:lineRule="auto"/>
      </w:pPr>
      <w:r>
        <w:separator/>
      </w:r>
    </w:p>
  </w:footnote>
  <w:footnote w:type="continuationSeparator" w:id="0">
    <w:p w14:paraId="648085AB" w14:textId="77777777" w:rsidR="009150E2" w:rsidRDefault="009150E2" w:rsidP="00977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25pt;height:11.25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8FA425CA"/>
    <w:lvl w:ilvl="0" w:tplc="1EE8284E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0A56731"/>
    <w:multiLevelType w:val="multilevel"/>
    <w:tmpl w:val="FEACB6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91A50B8"/>
    <w:multiLevelType w:val="multilevel"/>
    <w:tmpl w:val="E91EC8A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44D726A9"/>
    <w:multiLevelType w:val="hybridMultilevel"/>
    <w:tmpl w:val="9D764544"/>
    <w:lvl w:ilvl="0" w:tplc="95B830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921E0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E45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61EE2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7E01F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AE29E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F6F4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68C6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BD0EA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525726BA"/>
    <w:multiLevelType w:val="hybridMultilevel"/>
    <w:tmpl w:val="DBEA46D6"/>
    <w:lvl w:ilvl="0" w:tplc="CC02E04A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9" w15:restartNumberingAfterBreak="0">
    <w:nsid w:val="6DBE5EC4"/>
    <w:multiLevelType w:val="multilevel"/>
    <w:tmpl w:val="AE2C51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1B27C1C"/>
    <w:multiLevelType w:val="hybridMultilevel"/>
    <w:tmpl w:val="402C2BCE"/>
    <w:lvl w:ilvl="0" w:tplc="0D32B3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ECE37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9FADE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30034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5AF3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A07A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464F74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3ACD2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18CE9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3B77D66"/>
    <w:multiLevelType w:val="hybridMultilevel"/>
    <w:tmpl w:val="EBF6CB3A"/>
    <w:lvl w:ilvl="0" w:tplc="E3A60F9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E84D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32C49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8A8583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16A3E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2C9C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82B2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63425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7D020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7C5F175F"/>
    <w:multiLevelType w:val="multilevel"/>
    <w:tmpl w:val="A00C8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12"/>
  </w:num>
  <w:num w:numId="3">
    <w:abstractNumId w:val="0"/>
  </w:num>
  <w:num w:numId="4">
    <w:abstractNumId w:val="8"/>
  </w:num>
  <w:num w:numId="5">
    <w:abstractNumId w:val="6"/>
  </w:num>
  <w:num w:numId="6">
    <w:abstractNumId w:val="1"/>
  </w:num>
  <w:num w:numId="7">
    <w:abstractNumId w:val="4"/>
  </w:num>
  <w:num w:numId="8">
    <w:abstractNumId w:val="13"/>
  </w:num>
  <w:num w:numId="9">
    <w:abstractNumId w:val="9"/>
  </w:num>
  <w:num w:numId="10">
    <w:abstractNumId w:val="3"/>
  </w:num>
  <w:num w:numId="11">
    <w:abstractNumId w:val="2"/>
  </w:num>
  <w:num w:numId="12">
    <w:abstractNumId w:val="10"/>
  </w:num>
  <w:num w:numId="13">
    <w:abstractNumId w:val="11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kwNKgFAEINFmctAAAA"/>
  </w:docVars>
  <w:rsids>
    <w:rsidRoot w:val="00624D48"/>
    <w:rsid w:val="00022D11"/>
    <w:rsid w:val="00062193"/>
    <w:rsid w:val="00064A8C"/>
    <w:rsid w:val="00074860"/>
    <w:rsid w:val="000A7570"/>
    <w:rsid w:val="000B2914"/>
    <w:rsid w:val="000C4258"/>
    <w:rsid w:val="000D503A"/>
    <w:rsid w:val="000F3B07"/>
    <w:rsid w:val="000F6D9A"/>
    <w:rsid w:val="00102C90"/>
    <w:rsid w:val="00111DAB"/>
    <w:rsid w:val="001419A7"/>
    <w:rsid w:val="00151533"/>
    <w:rsid w:val="00181540"/>
    <w:rsid w:val="001A2F7E"/>
    <w:rsid w:val="001A4E07"/>
    <w:rsid w:val="001B6D2B"/>
    <w:rsid w:val="001C319D"/>
    <w:rsid w:val="001C615F"/>
    <w:rsid w:val="002017E6"/>
    <w:rsid w:val="00204540"/>
    <w:rsid w:val="002114AA"/>
    <w:rsid w:val="002247BA"/>
    <w:rsid w:val="0023387F"/>
    <w:rsid w:val="00242800"/>
    <w:rsid w:val="0028755F"/>
    <w:rsid w:val="002C00F6"/>
    <w:rsid w:val="002D7BA7"/>
    <w:rsid w:val="002E3C35"/>
    <w:rsid w:val="00342B80"/>
    <w:rsid w:val="003A0330"/>
    <w:rsid w:val="003C591F"/>
    <w:rsid w:val="003F1101"/>
    <w:rsid w:val="003F2DEE"/>
    <w:rsid w:val="00406DAA"/>
    <w:rsid w:val="00417CF1"/>
    <w:rsid w:val="0042321A"/>
    <w:rsid w:val="00432254"/>
    <w:rsid w:val="004B0E29"/>
    <w:rsid w:val="004E7721"/>
    <w:rsid w:val="00515B95"/>
    <w:rsid w:val="005745B7"/>
    <w:rsid w:val="00574C82"/>
    <w:rsid w:val="005B1BA2"/>
    <w:rsid w:val="005B3BB4"/>
    <w:rsid w:val="005D22CB"/>
    <w:rsid w:val="005E6CA2"/>
    <w:rsid w:val="005F074C"/>
    <w:rsid w:val="005F29DC"/>
    <w:rsid w:val="005F36AC"/>
    <w:rsid w:val="005F7F01"/>
    <w:rsid w:val="00604E9B"/>
    <w:rsid w:val="006104F6"/>
    <w:rsid w:val="00624D48"/>
    <w:rsid w:val="006307C9"/>
    <w:rsid w:val="00653CEB"/>
    <w:rsid w:val="006807FF"/>
    <w:rsid w:val="00684B6B"/>
    <w:rsid w:val="006A47EF"/>
    <w:rsid w:val="006B3881"/>
    <w:rsid w:val="006B510A"/>
    <w:rsid w:val="006B79FA"/>
    <w:rsid w:val="006C2966"/>
    <w:rsid w:val="006F4F99"/>
    <w:rsid w:val="006F6408"/>
    <w:rsid w:val="0073074A"/>
    <w:rsid w:val="00767132"/>
    <w:rsid w:val="007C4AAF"/>
    <w:rsid w:val="007F7BDA"/>
    <w:rsid w:val="00825BAC"/>
    <w:rsid w:val="008418D8"/>
    <w:rsid w:val="00850404"/>
    <w:rsid w:val="0087148F"/>
    <w:rsid w:val="008913D0"/>
    <w:rsid w:val="008D4EF8"/>
    <w:rsid w:val="008E0694"/>
    <w:rsid w:val="008F010A"/>
    <w:rsid w:val="00904B39"/>
    <w:rsid w:val="009150E2"/>
    <w:rsid w:val="00952ACF"/>
    <w:rsid w:val="009640E9"/>
    <w:rsid w:val="009772E4"/>
    <w:rsid w:val="00990E6B"/>
    <w:rsid w:val="009A551B"/>
    <w:rsid w:val="00A02195"/>
    <w:rsid w:val="00A07865"/>
    <w:rsid w:val="00A2639F"/>
    <w:rsid w:val="00A46C41"/>
    <w:rsid w:val="00A47D3F"/>
    <w:rsid w:val="00A6091A"/>
    <w:rsid w:val="00A722D0"/>
    <w:rsid w:val="00A752FA"/>
    <w:rsid w:val="00A90B20"/>
    <w:rsid w:val="00AA4210"/>
    <w:rsid w:val="00AC18F5"/>
    <w:rsid w:val="00B05EA5"/>
    <w:rsid w:val="00B07800"/>
    <w:rsid w:val="00B468E3"/>
    <w:rsid w:val="00BD7587"/>
    <w:rsid w:val="00C31B40"/>
    <w:rsid w:val="00C32A73"/>
    <w:rsid w:val="00C33232"/>
    <w:rsid w:val="00CB4080"/>
    <w:rsid w:val="00CB6F77"/>
    <w:rsid w:val="00CC2EB8"/>
    <w:rsid w:val="00D402BD"/>
    <w:rsid w:val="00D40924"/>
    <w:rsid w:val="00D56B0B"/>
    <w:rsid w:val="00D6424C"/>
    <w:rsid w:val="00DA42F0"/>
    <w:rsid w:val="00DD37EA"/>
    <w:rsid w:val="00E07B98"/>
    <w:rsid w:val="00E10DD1"/>
    <w:rsid w:val="00E17555"/>
    <w:rsid w:val="00E47F28"/>
    <w:rsid w:val="00EA3695"/>
    <w:rsid w:val="00EB0AA8"/>
    <w:rsid w:val="00EB0C82"/>
    <w:rsid w:val="00EC1429"/>
    <w:rsid w:val="00ED68C7"/>
    <w:rsid w:val="00EE1677"/>
    <w:rsid w:val="00EF73C4"/>
    <w:rsid w:val="00F13FDB"/>
    <w:rsid w:val="00F17B56"/>
    <w:rsid w:val="00F34CBA"/>
    <w:rsid w:val="00F40729"/>
    <w:rsid w:val="00F442A1"/>
    <w:rsid w:val="00F826DF"/>
    <w:rsid w:val="00F83D62"/>
    <w:rsid w:val="00F959E9"/>
    <w:rsid w:val="00F960B0"/>
    <w:rsid w:val="00FA7ED4"/>
    <w:rsid w:val="00FB6F43"/>
    <w:rsid w:val="00FC6F1C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50B435F8-7F0F-4999-88D2-138C312D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181540"/>
    <w:pPr>
      <w:spacing w:before="24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5E6CA2"/>
    <w:pPr>
      <w:numPr>
        <w:numId w:val="1"/>
      </w:numPr>
      <w:spacing w:before="120" w:after="0"/>
      <w:ind w:leftChars="0" w:left="403" w:rightChars="100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181540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5E6CA2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8E0694"/>
    <w:pPr>
      <w:numPr>
        <w:numId w:val="3"/>
      </w:numPr>
      <w:ind w:leftChars="100" w:left="6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  <w:ind w:leftChars="150" w:left="553" w:hanging="403"/>
    </w:pPr>
    <w:rPr>
      <w:sz w:val="32"/>
    </w:rPr>
  </w:style>
  <w:style w:type="character" w:customStyle="1" w:styleId="HK3Char">
    <w:name w:val="HK제목3 Char"/>
    <w:basedOn w:val="HK2Char"/>
    <w:link w:val="HK3"/>
    <w:rsid w:val="008E0694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ED68C7"/>
    <w:pPr>
      <w:numPr>
        <w:numId w:val="0"/>
      </w:numPr>
      <w:ind w:leftChars="200" w:left="400"/>
      <w:jc w:val="left"/>
    </w:p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ED68C7"/>
    <w:rPr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8">
    <w:name w:val="FollowedHyperlink"/>
    <w:basedOn w:val="a0"/>
    <w:uiPriority w:val="99"/>
    <w:semiHidden/>
    <w:unhideWhenUsed/>
    <w:rsid w:val="00F959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9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471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3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0474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4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26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00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8E1F74-591C-4DD1-8F21-D0E7088B6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1</TotalTime>
  <Pages>5</Pages>
  <Words>13</Words>
  <Characters>77</Characters>
  <Application>Microsoft Office Word</Application>
  <DocSecurity>0</DocSecurity>
  <Lines>1</Lines>
  <Paragraphs>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CDL</cp:lastModifiedBy>
  <cp:revision>45</cp:revision>
  <dcterms:created xsi:type="dcterms:W3CDTF">2023-02-10T01:38:00Z</dcterms:created>
  <dcterms:modified xsi:type="dcterms:W3CDTF">2024-02-06T01:47:00Z</dcterms:modified>
</cp:coreProperties>
</file>